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4DAE0" w14:textId="5F990B5F" w:rsidR="006F665A" w:rsidRPr="006F665A" w:rsidRDefault="006F665A" w:rsidP="00CA2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8"/>
          <w:szCs w:val="28"/>
          <w:lang w:val="hr-HR"/>
        </w:rPr>
      </w:pPr>
      <w:r w:rsidRPr="006F665A">
        <w:rPr>
          <w:b/>
          <w:bCs/>
          <w:sz w:val="28"/>
          <w:szCs w:val="28"/>
          <w:lang w:val="hr-HR"/>
        </w:rPr>
        <w:t>1. simpozij o influenci</w:t>
      </w:r>
      <w:r w:rsidRPr="006F665A">
        <w:rPr>
          <w:b/>
          <w:bCs/>
          <w:sz w:val="28"/>
          <w:szCs w:val="28"/>
          <w:lang w:val="hr-HR"/>
        </w:rPr>
        <w:t xml:space="preserve"> svinja</w:t>
      </w:r>
      <w:r w:rsidRPr="006F665A">
        <w:rPr>
          <w:b/>
          <w:bCs/>
          <w:sz w:val="28"/>
          <w:szCs w:val="28"/>
          <w:lang w:val="hr-HR"/>
        </w:rPr>
        <w:t xml:space="preserve">: Od znanosti do </w:t>
      </w:r>
      <w:r w:rsidRPr="006F665A">
        <w:rPr>
          <w:b/>
          <w:bCs/>
          <w:sz w:val="28"/>
          <w:szCs w:val="28"/>
          <w:lang w:val="hr-HR"/>
        </w:rPr>
        <w:t>politike</w:t>
      </w:r>
    </w:p>
    <w:p w14:paraId="6007661E" w14:textId="10700D8F" w:rsidR="001B3105" w:rsidRPr="006F665A" w:rsidRDefault="006F665A" w:rsidP="00CA2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8"/>
          <w:szCs w:val="28"/>
          <w:lang w:val="hr-HR"/>
        </w:rPr>
      </w:pPr>
      <w:r w:rsidRPr="006F665A">
        <w:rPr>
          <w:b/>
          <w:bCs/>
          <w:sz w:val="28"/>
          <w:szCs w:val="28"/>
          <w:lang w:val="hr-HR"/>
        </w:rPr>
        <w:t>Izjava o interesu za sponzorstvo</w:t>
      </w:r>
    </w:p>
    <w:p w14:paraId="5E814420" w14:textId="77777777" w:rsidR="00BF37E4" w:rsidRPr="006F665A" w:rsidRDefault="00BF37E4" w:rsidP="00CA2723">
      <w:pPr>
        <w:rPr>
          <w:b/>
          <w:bCs/>
          <w:sz w:val="28"/>
          <w:szCs w:val="28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380"/>
      </w:tblGrid>
      <w:tr w:rsidR="00BF37E4" w:rsidRPr="006F665A" w14:paraId="36C7BB3E" w14:textId="77777777" w:rsidTr="00BF37E4">
        <w:tc>
          <w:tcPr>
            <w:tcW w:w="3114" w:type="dxa"/>
          </w:tcPr>
          <w:p w14:paraId="059F56A4" w14:textId="1A23E639" w:rsidR="00BF37E4" w:rsidRPr="006F665A" w:rsidRDefault="006F665A" w:rsidP="00BF37E4">
            <w:pPr>
              <w:spacing w:line="360" w:lineRule="auto"/>
              <w:rPr>
                <w:b/>
                <w:bCs/>
                <w:lang w:val="hr-HR"/>
              </w:rPr>
            </w:pPr>
            <w:r w:rsidRPr="006F665A">
              <w:rPr>
                <w:b/>
                <w:bCs/>
                <w:lang w:val="hr-HR"/>
              </w:rPr>
              <w:t>Ime poduzeća/organizacije</w:t>
            </w:r>
          </w:p>
        </w:tc>
        <w:tc>
          <w:tcPr>
            <w:tcW w:w="5380" w:type="dxa"/>
          </w:tcPr>
          <w:p w14:paraId="4CCB855A" w14:textId="77777777" w:rsidR="00BF37E4" w:rsidRPr="006F665A" w:rsidRDefault="00BF37E4" w:rsidP="00BF37E4">
            <w:pPr>
              <w:spacing w:line="360" w:lineRule="auto"/>
              <w:rPr>
                <w:b/>
                <w:bCs/>
                <w:lang w:val="hr-HR"/>
              </w:rPr>
            </w:pPr>
          </w:p>
        </w:tc>
      </w:tr>
      <w:tr w:rsidR="00BF37E4" w:rsidRPr="006F665A" w14:paraId="4847EE9A" w14:textId="77777777" w:rsidTr="00BF37E4">
        <w:tc>
          <w:tcPr>
            <w:tcW w:w="3114" w:type="dxa"/>
          </w:tcPr>
          <w:p w14:paraId="5F6F47C9" w14:textId="5481E762" w:rsidR="00BF37E4" w:rsidRPr="006F665A" w:rsidRDefault="006F665A" w:rsidP="00BF37E4">
            <w:pPr>
              <w:spacing w:line="360" w:lineRule="auto"/>
              <w:rPr>
                <w:b/>
                <w:bCs/>
                <w:lang w:val="hr-HR"/>
              </w:rPr>
            </w:pPr>
            <w:r w:rsidRPr="006F665A">
              <w:rPr>
                <w:b/>
                <w:bCs/>
                <w:lang w:val="hr-HR"/>
              </w:rPr>
              <w:t>Mogućnosti sponzorstva</w:t>
            </w:r>
          </w:p>
          <w:p w14:paraId="2767026E" w14:textId="412E52DF" w:rsidR="00CA2723" w:rsidRPr="006F665A" w:rsidRDefault="00CA2723" w:rsidP="00BF37E4">
            <w:pPr>
              <w:spacing w:line="360" w:lineRule="auto"/>
              <w:rPr>
                <w:b/>
                <w:bCs/>
                <w:lang w:val="hr-HR"/>
              </w:rPr>
            </w:pPr>
            <w:r w:rsidRPr="006F665A">
              <w:rPr>
                <w:b/>
                <w:bCs/>
                <w:lang w:val="hr-HR"/>
              </w:rPr>
              <w:t>(</w:t>
            </w:r>
            <w:r w:rsidR="006F665A" w:rsidRPr="006F665A">
              <w:rPr>
                <w:b/>
                <w:bCs/>
                <w:lang w:val="hr-HR"/>
              </w:rPr>
              <w:t>Paušalna naknada</w:t>
            </w:r>
            <w:r w:rsidRPr="006F665A">
              <w:rPr>
                <w:b/>
                <w:bCs/>
                <w:lang w:val="hr-HR"/>
              </w:rPr>
              <w:t>)</w:t>
            </w:r>
          </w:p>
        </w:tc>
        <w:tc>
          <w:tcPr>
            <w:tcW w:w="5380" w:type="dxa"/>
          </w:tcPr>
          <w:p w14:paraId="0E82840F" w14:textId="448678B1" w:rsidR="00BF37E4" w:rsidRPr="006F665A" w:rsidRDefault="00000000" w:rsidP="00BF37E4">
            <w:pPr>
              <w:spacing w:line="360" w:lineRule="auto"/>
              <w:rPr>
                <w:b/>
                <w:bCs/>
                <w:lang w:val="hr-HR"/>
              </w:rPr>
            </w:pPr>
            <w:sdt>
              <w:sdtPr>
                <w:rPr>
                  <w:b/>
                  <w:bCs/>
                  <w:lang w:val="hr-HR"/>
                </w:rPr>
                <w:id w:val="-1642185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37E4" w:rsidRPr="006F665A">
                  <w:rPr>
                    <w:rFonts w:ascii="MS Gothic" w:eastAsia="MS Gothic" w:hAnsi="MS Gothic"/>
                    <w:b/>
                    <w:bCs/>
                    <w:lang w:val="hr-HR"/>
                  </w:rPr>
                  <w:t>☐</w:t>
                </w:r>
              </w:sdtContent>
            </w:sdt>
            <w:r w:rsidR="006F665A" w:rsidRPr="006F665A">
              <w:rPr>
                <w:b/>
                <w:bCs/>
                <w:lang w:val="hr-HR"/>
              </w:rPr>
              <w:t>Zlatni</w:t>
            </w:r>
          </w:p>
          <w:p w14:paraId="1AB33573" w14:textId="64320749" w:rsidR="00BF37E4" w:rsidRPr="006F665A" w:rsidRDefault="00000000" w:rsidP="00BF37E4">
            <w:pPr>
              <w:spacing w:line="360" w:lineRule="auto"/>
              <w:rPr>
                <w:b/>
                <w:bCs/>
                <w:lang w:val="hr-HR"/>
              </w:rPr>
            </w:pPr>
            <w:sdt>
              <w:sdtPr>
                <w:rPr>
                  <w:b/>
                  <w:bCs/>
                  <w:lang w:val="hr-HR"/>
                </w:rPr>
                <w:id w:val="976496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37E4" w:rsidRPr="006F665A">
                  <w:rPr>
                    <w:rFonts w:ascii="MS Gothic" w:eastAsia="MS Gothic" w:hAnsi="MS Gothic"/>
                    <w:b/>
                    <w:bCs/>
                    <w:lang w:val="hr-HR"/>
                  </w:rPr>
                  <w:t>☐</w:t>
                </w:r>
              </w:sdtContent>
            </w:sdt>
            <w:r w:rsidR="00BF37E4" w:rsidRPr="006F665A">
              <w:rPr>
                <w:b/>
                <w:bCs/>
                <w:lang w:val="hr-HR"/>
              </w:rPr>
              <w:t>S</w:t>
            </w:r>
            <w:r w:rsidR="006F665A" w:rsidRPr="006F665A">
              <w:rPr>
                <w:b/>
                <w:bCs/>
                <w:lang w:val="hr-HR"/>
              </w:rPr>
              <w:t>rebrni</w:t>
            </w:r>
          </w:p>
          <w:p w14:paraId="35D505B0" w14:textId="3C48157D" w:rsidR="00CA2723" w:rsidRPr="006F665A" w:rsidRDefault="00000000" w:rsidP="00BF37E4">
            <w:pPr>
              <w:spacing w:line="360" w:lineRule="auto"/>
              <w:rPr>
                <w:b/>
                <w:bCs/>
                <w:lang w:val="hr-HR"/>
              </w:rPr>
            </w:pPr>
            <w:sdt>
              <w:sdtPr>
                <w:rPr>
                  <w:b/>
                  <w:bCs/>
                  <w:lang w:val="hr-HR"/>
                </w:rPr>
                <w:id w:val="170312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37E4" w:rsidRPr="006F665A">
                  <w:rPr>
                    <w:rFonts w:ascii="MS Gothic" w:eastAsia="MS Gothic" w:hAnsi="MS Gothic"/>
                    <w:b/>
                    <w:bCs/>
                    <w:lang w:val="hr-HR"/>
                  </w:rPr>
                  <w:t>☐</w:t>
                </w:r>
              </w:sdtContent>
            </w:sdt>
            <w:r w:rsidR="00BF37E4" w:rsidRPr="006F665A">
              <w:rPr>
                <w:b/>
                <w:bCs/>
                <w:lang w:val="hr-HR"/>
              </w:rPr>
              <w:t>Bro</w:t>
            </w:r>
            <w:r w:rsidR="00370C19">
              <w:rPr>
                <w:b/>
                <w:bCs/>
                <w:lang w:val="hr-HR"/>
              </w:rPr>
              <w:t>n</w:t>
            </w:r>
            <w:r w:rsidR="006F665A" w:rsidRPr="006F665A">
              <w:rPr>
                <w:b/>
                <w:bCs/>
                <w:lang w:val="hr-HR"/>
              </w:rPr>
              <w:t>čani</w:t>
            </w:r>
          </w:p>
        </w:tc>
      </w:tr>
      <w:tr w:rsidR="00CA2723" w:rsidRPr="006F665A" w14:paraId="527F60C2" w14:textId="77777777" w:rsidTr="00BF37E4">
        <w:tc>
          <w:tcPr>
            <w:tcW w:w="3114" w:type="dxa"/>
          </w:tcPr>
          <w:p w14:paraId="5485809E" w14:textId="1E3871EF" w:rsidR="00CA2723" w:rsidRPr="006F665A" w:rsidRDefault="006F665A" w:rsidP="00BF37E4">
            <w:pPr>
              <w:spacing w:line="360" w:lineRule="auto"/>
              <w:rPr>
                <w:b/>
                <w:bCs/>
                <w:lang w:val="hr-HR"/>
              </w:rPr>
            </w:pPr>
            <w:r w:rsidRPr="006F665A">
              <w:rPr>
                <w:b/>
                <w:bCs/>
                <w:lang w:val="hr-HR"/>
              </w:rPr>
              <w:t>Sponzor pojedine aktivnosti</w:t>
            </w:r>
          </w:p>
        </w:tc>
        <w:tc>
          <w:tcPr>
            <w:tcW w:w="5380" w:type="dxa"/>
          </w:tcPr>
          <w:p w14:paraId="20A419D2" w14:textId="3A55CEE7" w:rsidR="00CA2723" w:rsidRPr="006F665A" w:rsidRDefault="006F665A" w:rsidP="00BF37E4">
            <w:pPr>
              <w:spacing w:line="360" w:lineRule="auto"/>
              <w:rPr>
                <w:lang w:val="hr-HR"/>
              </w:rPr>
            </w:pPr>
            <w:r w:rsidRPr="006F665A">
              <w:rPr>
                <w:lang w:val="hr-HR"/>
              </w:rPr>
              <w:t>Molimo navedite aktivnost koju biste željeli sponzorirati:</w:t>
            </w:r>
          </w:p>
        </w:tc>
      </w:tr>
      <w:tr w:rsidR="00BF37E4" w:rsidRPr="006F665A" w14:paraId="65F01D3F" w14:textId="77777777" w:rsidTr="00BF37E4">
        <w:tc>
          <w:tcPr>
            <w:tcW w:w="3114" w:type="dxa"/>
          </w:tcPr>
          <w:p w14:paraId="0A997698" w14:textId="19A21B60" w:rsidR="00BF37E4" w:rsidRPr="006F665A" w:rsidRDefault="006F665A" w:rsidP="00BF37E4">
            <w:pPr>
              <w:spacing w:line="360" w:lineRule="auto"/>
              <w:rPr>
                <w:b/>
                <w:bCs/>
                <w:lang w:val="hr-HR"/>
              </w:rPr>
            </w:pPr>
            <w:r w:rsidRPr="006F665A">
              <w:rPr>
                <w:b/>
                <w:bCs/>
                <w:lang w:val="hr-HR"/>
              </w:rPr>
              <w:t>Kontakt osoba</w:t>
            </w:r>
            <w:r w:rsidR="00BF37E4" w:rsidRPr="006F665A">
              <w:rPr>
                <w:b/>
                <w:bCs/>
                <w:lang w:val="hr-HR"/>
              </w:rPr>
              <w:t xml:space="preserve"> (</w:t>
            </w:r>
            <w:r w:rsidRPr="006F665A">
              <w:rPr>
                <w:b/>
                <w:bCs/>
                <w:lang w:val="hr-HR"/>
              </w:rPr>
              <w:t>ime</w:t>
            </w:r>
            <w:r w:rsidR="00BF37E4" w:rsidRPr="006F665A">
              <w:rPr>
                <w:b/>
                <w:bCs/>
                <w:lang w:val="hr-HR"/>
              </w:rPr>
              <w:t>)</w:t>
            </w:r>
          </w:p>
        </w:tc>
        <w:tc>
          <w:tcPr>
            <w:tcW w:w="5380" w:type="dxa"/>
          </w:tcPr>
          <w:p w14:paraId="3C67673B" w14:textId="14DD23A6" w:rsidR="00BF37E4" w:rsidRPr="006F665A" w:rsidRDefault="00BF37E4" w:rsidP="00BF37E4">
            <w:pPr>
              <w:spacing w:line="360" w:lineRule="auto"/>
              <w:rPr>
                <w:b/>
                <w:bCs/>
                <w:lang w:val="hr-HR"/>
              </w:rPr>
            </w:pPr>
          </w:p>
        </w:tc>
      </w:tr>
      <w:tr w:rsidR="00BF37E4" w:rsidRPr="006F665A" w14:paraId="2A868B9B" w14:textId="77777777" w:rsidTr="00BF37E4">
        <w:tc>
          <w:tcPr>
            <w:tcW w:w="3114" w:type="dxa"/>
          </w:tcPr>
          <w:p w14:paraId="479ED96C" w14:textId="12D704C3" w:rsidR="00BF37E4" w:rsidRPr="006F665A" w:rsidRDefault="00BF37E4" w:rsidP="00BF37E4">
            <w:pPr>
              <w:spacing w:line="360" w:lineRule="auto"/>
              <w:rPr>
                <w:b/>
                <w:bCs/>
                <w:lang w:val="hr-HR"/>
              </w:rPr>
            </w:pPr>
            <w:r w:rsidRPr="006F665A">
              <w:rPr>
                <w:b/>
                <w:bCs/>
                <w:lang w:val="hr-HR"/>
              </w:rPr>
              <w:t>e-mail ad</w:t>
            </w:r>
            <w:r w:rsidR="006F665A" w:rsidRPr="006F665A">
              <w:rPr>
                <w:b/>
                <w:bCs/>
                <w:lang w:val="hr-HR"/>
              </w:rPr>
              <w:t>resa</w:t>
            </w:r>
          </w:p>
        </w:tc>
        <w:tc>
          <w:tcPr>
            <w:tcW w:w="5380" w:type="dxa"/>
          </w:tcPr>
          <w:p w14:paraId="3407CE6A" w14:textId="77777777" w:rsidR="00BF37E4" w:rsidRPr="006F665A" w:rsidRDefault="00BF37E4" w:rsidP="00BF37E4">
            <w:pPr>
              <w:spacing w:line="360" w:lineRule="auto"/>
              <w:rPr>
                <w:b/>
                <w:bCs/>
                <w:lang w:val="hr-HR"/>
              </w:rPr>
            </w:pPr>
          </w:p>
        </w:tc>
      </w:tr>
      <w:tr w:rsidR="00BF37E4" w:rsidRPr="006F665A" w14:paraId="6FAA6D16" w14:textId="77777777" w:rsidTr="00BF37E4">
        <w:tc>
          <w:tcPr>
            <w:tcW w:w="3114" w:type="dxa"/>
          </w:tcPr>
          <w:p w14:paraId="06A67DA6" w14:textId="20869F5D" w:rsidR="00BF37E4" w:rsidRPr="006F665A" w:rsidRDefault="00BF37E4" w:rsidP="00BF37E4">
            <w:pPr>
              <w:spacing w:line="360" w:lineRule="auto"/>
              <w:rPr>
                <w:b/>
                <w:bCs/>
                <w:lang w:val="hr-HR"/>
              </w:rPr>
            </w:pPr>
            <w:r w:rsidRPr="006F665A">
              <w:rPr>
                <w:b/>
                <w:bCs/>
                <w:lang w:val="hr-HR"/>
              </w:rPr>
              <w:t>Tele</w:t>
            </w:r>
            <w:r w:rsidR="006F665A" w:rsidRPr="006F665A">
              <w:rPr>
                <w:b/>
                <w:bCs/>
                <w:lang w:val="hr-HR"/>
              </w:rPr>
              <w:t>fon</w:t>
            </w:r>
            <w:r w:rsidRPr="006F665A">
              <w:rPr>
                <w:b/>
                <w:bCs/>
                <w:lang w:val="hr-HR"/>
              </w:rPr>
              <w:t xml:space="preserve"> #</w:t>
            </w:r>
          </w:p>
        </w:tc>
        <w:tc>
          <w:tcPr>
            <w:tcW w:w="5380" w:type="dxa"/>
          </w:tcPr>
          <w:p w14:paraId="3C2EEF98" w14:textId="77777777" w:rsidR="00BF37E4" w:rsidRPr="006F665A" w:rsidRDefault="00BF37E4" w:rsidP="00BF37E4">
            <w:pPr>
              <w:spacing w:line="360" w:lineRule="auto"/>
              <w:rPr>
                <w:b/>
                <w:bCs/>
                <w:lang w:val="hr-HR"/>
              </w:rPr>
            </w:pPr>
          </w:p>
        </w:tc>
      </w:tr>
      <w:tr w:rsidR="00BF37E4" w:rsidRPr="006F665A" w14:paraId="5D325978" w14:textId="77777777" w:rsidTr="00BF37E4">
        <w:tc>
          <w:tcPr>
            <w:tcW w:w="3114" w:type="dxa"/>
          </w:tcPr>
          <w:p w14:paraId="0F44ECF9" w14:textId="589EE685" w:rsidR="00BF37E4" w:rsidRPr="006F665A" w:rsidRDefault="006F665A" w:rsidP="00BF37E4">
            <w:pPr>
              <w:spacing w:line="360" w:lineRule="auto"/>
              <w:rPr>
                <w:b/>
                <w:bCs/>
                <w:lang w:val="hr-HR"/>
              </w:rPr>
            </w:pPr>
            <w:r w:rsidRPr="006F665A">
              <w:rPr>
                <w:b/>
                <w:bCs/>
                <w:lang w:val="hr-HR"/>
              </w:rPr>
              <w:t>Poštanska adresa</w:t>
            </w:r>
          </w:p>
        </w:tc>
        <w:tc>
          <w:tcPr>
            <w:tcW w:w="5380" w:type="dxa"/>
          </w:tcPr>
          <w:p w14:paraId="6243C6E6" w14:textId="77777777" w:rsidR="00BF37E4" w:rsidRPr="006F665A" w:rsidRDefault="00BF37E4" w:rsidP="00BF37E4">
            <w:pPr>
              <w:spacing w:line="360" w:lineRule="auto"/>
              <w:rPr>
                <w:b/>
                <w:bCs/>
                <w:lang w:val="hr-HR"/>
              </w:rPr>
            </w:pPr>
          </w:p>
        </w:tc>
      </w:tr>
    </w:tbl>
    <w:p w14:paraId="7433C1BE" w14:textId="77777777" w:rsidR="00CD6C5B" w:rsidRPr="006F665A" w:rsidRDefault="00CD6C5B" w:rsidP="00CA2723">
      <w:pPr>
        <w:rPr>
          <w:sz w:val="28"/>
          <w:szCs w:val="28"/>
          <w:lang w:val="hr-HR"/>
        </w:rPr>
      </w:pPr>
    </w:p>
    <w:p w14:paraId="600FEC0A" w14:textId="77777777" w:rsidR="00CA2723" w:rsidRPr="006F665A" w:rsidRDefault="00CA2723" w:rsidP="00CA2723">
      <w:pPr>
        <w:rPr>
          <w:sz w:val="28"/>
          <w:szCs w:val="28"/>
          <w:lang w:val="hr-HR"/>
        </w:rPr>
      </w:pPr>
    </w:p>
    <w:sectPr w:rsidR="00CA2723" w:rsidRPr="006F665A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03E24D" w14:textId="77777777" w:rsidR="00251CC1" w:rsidRDefault="00251CC1" w:rsidP="00BF37E4">
      <w:pPr>
        <w:spacing w:after="0" w:line="240" w:lineRule="auto"/>
      </w:pPr>
      <w:r>
        <w:separator/>
      </w:r>
    </w:p>
  </w:endnote>
  <w:endnote w:type="continuationSeparator" w:id="0">
    <w:p w14:paraId="62BFD94D" w14:textId="77777777" w:rsidR="00251CC1" w:rsidRDefault="00251CC1" w:rsidP="00BF3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C9C5B5" w14:textId="77777777" w:rsidR="00251CC1" w:rsidRDefault="00251CC1" w:rsidP="00BF37E4">
      <w:pPr>
        <w:spacing w:after="0" w:line="240" w:lineRule="auto"/>
      </w:pPr>
      <w:r>
        <w:separator/>
      </w:r>
    </w:p>
  </w:footnote>
  <w:footnote w:type="continuationSeparator" w:id="0">
    <w:p w14:paraId="475BC54B" w14:textId="77777777" w:rsidR="00251CC1" w:rsidRDefault="00251CC1" w:rsidP="00BF37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904F0" w14:textId="1BE8CC58" w:rsidR="00BF37E4" w:rsidRDefault="00CA272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CB329F7" wp14:editId="3EE15ECA">
          <wp:simplePos x="0" y="0"/>
          <wp:positionH relativeFrom="column">
            <wp:posOffset>4158615</wp:posOffset>
          </wp:positionH>
          <wp:positionV relativeFrom="paragraph">
            <wp:posOffset>-335280</wp:posOffset>
          </wp:positionV>
          <wp:extent cx="2152800" cy="921600"/>
          <wp:effectExtent l="0" t="0" r="0" b="0"/>
          <wp:wrapTopAndBottom/>
          <wp:docPr id="707859879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800" cy="92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YwtjSyNDM3Njc1MjVT0lEKTi0uzszPAykwrAUA90Vn3iwAAAA="/>
  </w:docVars>
  <w:rsids>
    <w:rsidRoot w:val="00BF37E4"/>
    <w:rsid w:val="001B3105"/>
    <w:rsid w:val="00251B59"/>
    <w:rsid w:val="00251CC1"/>
    <w:rsid w:val="002C2E45"/>
    <w:rsid w:val="00370C19"/>
    <w:rsid w:val="00385425"/>
    <w:rsid w:val="003F19A9"/>
    <w:rsid w:val="006951FF"/>
    <w:rsid w:val="006F665A"/>
    <w:rsid w:val="00844893"/>
    <w:rsid w:val="008F0FB7"/>
    <w:rsid w:val="00B55209"/>
    <w:rsid w:val="00BF37E4"/>
    <w:rsid w:val="00C75E54"/>
    <w:rsid w:val="00CA2723"/>
    <w:rsid w:val="00CD6C5B"/>
    <w:rsid w:val="00E35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2694EB2"/>
  <w15:chartTrackingRefBased/>
  <w15:docId w15:val="{EC0939B2-3B59-42CC-BB9F-E2DE040D0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7E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37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37E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37E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37E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37E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37E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37E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37E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7E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37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37E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37E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37E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37E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37E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37E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37E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F37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7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37E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F37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F37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F37E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F37E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F37E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37E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37E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F37E4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F37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7E4"/>
  </w:style>
  <w:style w:type="paragraph" w:styleId="Footer">
    <w:name w:val="footer"/>
    <w:basedOn w:val="Normal"/>
    <w:link w:val="FooterChar"/>
    <w:uiPriority w:val="99"/>
    <w:unhideWhenUsed/>
    <w:rsid w:val="00BF37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7E4"/>
  </w:style>
  <w:style w:type="table" w:styleId="TableGrid">
    <w:name w:val="Table Grid"/>
    <w:basedOn w:val="TableNormal"/>
    <w:uiPriority w:val="39"/>
    <w:rsid w:val="00BF3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305</Characters>
  <Application>Microsoft Office Word</Application>
  <DocSecurity>0</DocSecurity>
  <Lines>5</Lines>
  <Paragraphs>1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 María Mateu de Antonio</dc:creator>
  <cp:keywords/>
  <dc:description/>
  <cp:lastModifiedBy>Dinko Novosel</cp:lastModifiedBy>
  <cp:revision>3</cp:revision>
  <dcterms:created xsi:type="dcterms:W3CDTF">2026-02-18T09:21:00Z</dcterms:created>
  <dcterms:modified xsi:type="dcterms:W3CDTF">2026-02-18T09:21:00Z</dcterms:modified>
</cp:coreProperties>
</file>